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AD018" w14:textId="46493867" w:rsidR="00DE0D07" w:rsidRPr="00694CC6" w:rsidRDefault="00DE0D07" w:rsidP="001E06EC">
      <w:pPr>
        <w:pStyle w:val="Default"/>
        <w:ind w:left="4962" w:right="-567"/>
        <w:contextualSpacing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Załącznik nr 2 do Regulaminu procedury konkursowej przyznawania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grantów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 z dotacji statutowej dla </w:t>
      </w:r>
      <w:r w:rsidR="00566D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uczestników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S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zkoły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D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oktorskiej </w:t>
      </w:r>
      <w:r w:rsidR="00411697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na rok </w:t>
      </w:r>
      <w:r w:rsidR="00E05E3A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>2025</w:t>
      </w:r>
    </w:p>
    <w:p w14:paraId="5F95986A" w14:textId="77777777" w:rsidR="00FF1411" w:rsidRPr="00694CC6" w:rsidRDefault="00FF1411" w:rsidP="00DE0D07">
      <w:pPr>
        <w:pStyle w:val="Default"/>
        <w:ind w:left="-280" w:right="-567"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</w:p>
    <w:p w14:paraId="1648D4B6" w14:textId="77777777" w:rsidR="00DE0D07" w:rsidRPr="00694CC6" w:rsidRDefault="00DE0D07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</w:rPr>
      </w:pPr>
    </w:p>
    <w:p w14:paraId="5421E649" w14:textId="3BDE15E4" w:rsidR="000355C6" w:rsidRPr="00694CC6" w:rsidRDefault="000355C6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</w:rPr>
      </w:pPr>
      <w:r w:rsidRPr="00694CC6">
        <w:rPr>
          <w:rFonts w:asciiTheme="minorHAnsi" w:hAnsiTheme="minorHAnsi" w:cstheme="minorHAnsi"/>
          <w:b/>
          <w:bCs/>
          <w:color w:val="auto"/>
        </w:rPr>
        <w:t>SZKOŁA DOKTORSKA</w:t>
      </w:r>
    </w:p>
    <w:p w14:paraId="338C62B3" w14:textId="4E2F165B" w:rsidR="000355C6" w:rsidRPr="00694CC6" w:rsidRDefault="000355C6" w:rsidP="000355C6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</w:rPr>
      </w:pPr>
      <w:r w:rsidRPr="00694CC6">
        <w:rPr>
          <w:rFonts w:asciiTheme="minorHAnsi" w:hAnsiTheme="minorHAnsi" w:cstheme="minorHAnsi"/>
          <w:b/>
          <w:bCs/>
          <w:color w:val="auto"/>
        </w:rPr>
        <w:t xml:space="preserve">UNIWERSYTET MEDYCZNY im. K. MARCINKOWSKIEGO w POZNANIU </w:t>
      </w:r>
    </w:p>
    <w:p w14:paraId="55A03634" w14:textId="77777777" w:rsidR="000355C6" w:rsidRPr="00694CC6" w:rsidRDefault="000355C6" w:rsidP="000355C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1743090D" w14:textId="77777777" w:rsidR="00166246" w:rsidRPr="00694CC6" w:rsidRDefault="000355C6" w:rsidP="000355C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SPRAWOZDANIE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Z WYKONANEJ PRACY NAUKOWEJ</w:t>
      </w:r>
      <w:r w:rsidR="00166246"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W RAMACH</w:t>
      </w:r>
    </w:p>
    <w:p w14:paraId="3D7E91A9" w14:textId="325F90CE" w:rsidR="000355C6" w:rsidRPr="00694CC6" w:rsidRDefault="00166246" w:rsidP="000355C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MAŁEGO GRAN</w:t>
      </w:r>
      <w:r w:rsidR="000355C6"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TU BADAWCZEGO</w:t>
      </w:r>
      <w:r w:rsidR="000355C6"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W OKRESIE OD …. DO …</w:t>
      </w:r>
    </w:p>
    <w:p w14:paraId="3BA6C2B5" w14:textId="7F798A41" w:rsidR="000355C6" w:rsidRPr="00694CC6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7886A15" w14:textId="19EEA520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6271FE01" w14:textId="2D2CF3A0" w:rsidR="000355C6" w:rsidRPr="00694CC6" w:rsidRDefault="000355C6" w:rsidP="000B480A">
      <w:pPr>
        <w:pStyle w:val="Default"/>
        <w:ind w:left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………</w:t>
      </w:r>
    </w:p>
    <w:p w14:paraId="7E5317D7" w14:textId="16A0C824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2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Tytuł projektu: ………</w:t>
      </w:r>
    </w:p>
    <w:p w14:paraId="6044D87F" w14:textId="0346F033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3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Numer projektu: ……..</w:t>
      </w:r>
    </w:p>
    <w:p w14:paraId="3457E82F" w14:textId="78943DD6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4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Kwota przyznana na realizację projektu ...........................zł</w:t>
      </w:r>
    </w:p>
    <w:p w14:paraId="2B7326C5" w14:textId="1207DB82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5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Syntetyczne omówienie wyników 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(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maks. 1 strona A4, </w:t>
      </w:r>
      <w:r w:rsidR="00694CC6">
        <w:rPr>
          <w:rFonts w:asciiTheme="minorHAnsi" w:hAnsiTheme="minorHAnsi" w:cstheme="minorHAnsi"/>
          <w:b/>
          <w:bCs/>
          <w:color w:val="C00000"/>
          <w:sz w:val="22"/>
          <w:szCs w:val="22"/>
        </w:rPr>
        <w:t>Calibri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 11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)</w:t>
      </w:r>
      <w:r w:rsidR="00694CC6">
        <w:rPr>
          <w:rFonts w:asciiTheme="minorHAnsi" w:hAnsiTheme="minorHAnsi" w:cstheme="minorHAnsi"/>
          <w:b/>
          <w:color w:val="C00000"/>
          <w:sz w:val="22"/>
          <w:szCs w:val="22"/>
        </w:rPr>
        <w:t>.</w:t>
      </w:r>
    </w:p>
    <w:p w14:paraId="7BA32948" w14:textId="4802A37B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6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Zakres współpracy z partnerami zewnętrznymi /w tym z zagranicy/.</w:t>
      </w:r>
    </w:p>
    <w:p w14:paraId="3D73A791" w14:textId="294A59AC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7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Publikacje i materiały konferencyjne będące wynikiem realizacji projektu /</w:t>
      </w:r>
      <w:r w:rsidR="00EC4DB2">
        <w:rPr>
          <w:rFonts w:asciiTheme="minorHAnsi" w:hAnsiTheme="minorHAnsi" w:cstheme="minorHAnsi"/>
          <w:color w:val="auto"/>
          <w:sz w:val="22"/>
          <w:szCs w:val="22"/>
        </w:rPr>
        <w:t xml:space="preserve">należy 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załączyć publikacje</w:t>
      </w:r>
      <w:r w:rsidR="009C0E54" w:rsidRPr="00694CC6">
        <w:rPr>
          <w:rFonts w:asciiTheme="minorHAnsi" w:hAnsiTheme="minorHAnsi" w:cstheme="minorHAnsi"/>
          <w:color w:val="auto"/>
          <w:sz w:val="22"/>
          <w:szCs w:val="22"/>
        </w:rPr>
        <w:t>, jeżeli nie został</w:t>
      </w:r>
      <w:r w:rsidR="00EF4958" w:rsidRPr="00694CC6">
        <w:rPr>
          <w:rFonts w:asciiTheme="minorHAnsi" w:hAnsiTheme="minorHAnsi" w:cstheme="minorHAnsi"/>
          <w:color w:val="auto"/>
          <w:sz w:val="22"/>
          <w:szCs w:val="22"/>
        </w:rPr>
        <w:t>y zgłoszone</w:t>
      </w:r>
      <w:r w:rsidR="009C0E54"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do BG UMP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/.</w:t>
      </w:r>
    </w:p>
    <w:p w14:paraId="18F03B9F" w14:textId="0EC75900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8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Inne formy upowszechniania wyników.</w:t>
      </w:r>
    </w:p>
    <w:p w14:paraId="62C94EA2" w14:textId="0A251A56" w:rsidR="000355C6" w:rsidRPr="00694CC6" w:rsidRDefault="000355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9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  <w:u w:val="single"/>
        </w:rPr>
        <w:t>Czy praca została wykonana zgodnie z harmonogramem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: </w:t>
      </w:r>
    </w:p>
    <w:p w14:paraId="4C70063F" w14:textId="77777777" w:rsidR="00694CC6" w:rsidRPr="00694CC6" w:rsidRDefault="00694C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</w:p>
    <w:p w14:paraId="5FDA8646" w14:textId="03F30026" w:rsidR="000355C6" w:rsidRPr="00694CC6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TAK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NIE</w:t>
      </w:r>
      <w:r w:rsidRPr="00694CC6">
        <w:rPr>
          <w:rFonts w:asciiTheme="minorHAnsi" w:hAnsiTheme="minorHAnsi" w:cstheme="minorHAnsi"/>
          <w:color w:val="auto"/>
          <w:sz w:val="22"/>
          <w:szCs w:val="22"/>
          <w:vertAlign w:val="superscript"/>
        </w:rPr>
        <w:t>*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5D5E1B12" w14:textId="390591E9" w:rsidR="000355C6" w:rsidRPr="00694CC6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E41741A" w14:textId="32E8D14C" w:rsidR="000355C6" w:rsidRPr="00694CC6" w:rsidRDefault="000355C6" w:rsidP="000B480A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</w:rPr>
      </w:pPr>
      <w:r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*) jeśli nie, proszę przedstawić uzasadnienie 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/do </w:t>
      </w:r>
      <w:r w:rsidR="00694CC6" w:rsidRPr="00694CC6">
        <w:rPr>
          <w:rFonts w:asciiTheme="minorHAnsi" w:hAnsiTheme="minorHAnsi" w:cstheme="minorHAnsi"/>
          <w:color w:val="auto"/>
          <w:sz w:val="18"/>
          <w:szCs w:val="18"/>
        </w:rPr>
        <w:t>1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 strony A4 </w:t>
      </w:r>
      <w:r w:rsidR="00694CC6" w:rsidRPr="00694CC6">
        <w:rPr>
          <w:rFonts w:asciiTheme="minorHAnsi" w:hAnsiTheme="minorHAnsi" w:cstheme="minorHAnsi"/>
          <w:color w:val="auto"/>
          <w:sz w:val="18"/>
          <w:szCs w:val="18"/>
        </w:rPr>
        <w:t>Calibri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 11/</w:t>
      </w:r>
    </w:p>
    <w:p w14:paraId="0E8757F1" w14:textId="18F3C04C" w:rsidR="000355C6" w:rsidRPr="00694CC6" w:rsidRDefault="008939AB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0.</w:t>
      </w:r>
      <w:r w:rsidR="000B480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Rozliczenie finansowe (wymienić po</w:t>
      </w:r>
      <w:r w:rsidR="00166246" w:rsidRPr="00694CC6">
        <w:rPr>
          <w:rFonts w:asciiTheme="minorHAnsi" w:hAnsiTheme="minorHAnsi" w:cstheme="minorHAnsi"/>
          <w:color w:val="auto"/>
          <w:sz w:val="22"/>
          <w:szCs w:val="22"/>
        </w:rPr>
        <w:t>szczególne wydatki i podać kwoty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5A24DC54" w14:textId="00AC70CA" w:rsidR="00793585" w:rsidRPr="00694CC6" w:rsidRDefault="00793585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1.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  <w:u w:val="single"/>
        </w:rPr>
        <w:t>Zwracam się z prośbą do Dyrektora Szkoły Doktorskiej o zgodę na przedłużenie finansowania</w:t>
      </w:r>
    </w:p>
    <w:p w14:paraId="726F96F3" w14:textId="77777777" w:rsidR="00694CC6" w:rsidRPr="00694CC6" w:rsidRDefault="00694CC6" w:rsidP="000B480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</w:p>
    <w:p w14:paraId="3CFF2E47" w14:textId="3BCF29B9" w:rsidR="008939AB" w:rsidRPr="00694CC6" w:rsidRDefault="00793585" w:rsidP="0079358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TAK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NIE</w:t>
      </w:r>
    </w:p>
    <w:p w14:paraId="5052E4D3" w14:textId="77777777" w:rsidR="00C80331" w:rsidRPr="00694CC6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94577F0" w14:textId="77C4B4A4" w:rsidR="000355C6" w:rsidRPr="00694CC6" w:rsidRDefault="000355C6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Poznań,</w:t>
      </w:r>
      <w:r w:rsidR="008939AB"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dnia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.................................</w:t>
      </w:r>
      <w:r w:rsidR="008939AB" w:rsidRPr="00694CC6">
        <w:rPr>
          <w:rFonts w:asciiTheme="minorHAnsi" w:hAnsiTheme="minorHAnsi" w:cstheme="minorHAnsi"/>
          <w:color w:val="auto"/>
          <w:sz w:val="22"/>
          <w:szCs w:val="22"/>
        </w:rPr>
        <w:t>...</w:t>
      </w:r>
    </w:p>
    <w:p w14:paraId="3C4FCCF4" w14:textId="5C768EDF" w:rsidR="00F01C81" w:rsidRPr="00694CC6" w:rsidRDefault="00F01C8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B53DFDF" w14:textId="17214633" w:rsidR="00F01C81" w:rsidRPr="00694CC6" w:rsidRDefault="00F01C8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8EDA4E" w14:textId="77777777" w:rsidR="00C80331" w:rsidRPr="00694CC6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9A72122" w14:textId="6BAECC32" w:rsidR="00C80331" w:rsidRPr="00694CC6" w:rsidRDefault="00C80331" w:rsidP="000355C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DC98DF" w14:textId="154D0054" w:rsidR="00C80331" w:rsidRPr="00694CC6" w:rsidRDefault="00C80331" w:rsidP="00C80331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</w:rPr>
        <w:tab/>
        <w:t>………………………</w:t>
      </w:r>
      <w:r w:rsidRPr="00694CC6">
        <w:rPr>
          <w:rFonts w:asciiTheme="minorHAnsi" w:hAnsiTheme="minorHAnsi" w:cstheme="minorHAnsi"/>
          <w:color w:val="auto"/>
        </w:rPr>
        <w:tab/>
        <w:t>………………………</w:t>
      </w:r>
    </w:p>
    <w:p w14:paraId="79173CA7" w14:textId="454EB6B9" w:rsidR="000355C6" w:rsidRPr="00694CC6" w:rsidRDefault="00C80331" w:rsidP="00C80331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16"/>
          <w:szCs w:val="16"/>
        </w:rPr>
      </w:pPr>
      <w:r w:rsidRPr="00694CC6">
        <w:rPr>
          <w:rFonts w:asciiTheme="minorHAnsi" w:hAnsiTheme="minorHAnsi" w:cstheme="minorHAnsi"/>
          <w:color w:val="auto"/>
          <w:sz w:val="16"/>
          <w:szCs w:val="16"/>
        </w:rPr>
        <w:tab/>
        <w:t>(podpis kierownika projektu)</w:t>
      </w:r>
      <w:r w:rsidRPr="00694CC6">
        <w:rPr>
          <w:rFonts w:asciiTheme="minorHAnsi" w:hAnsiTheme="minorHAnsi" w:cstheme="minorHAnsi"/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694CC6" w:rsidRDefault="000355C6" w:rsidP="000355C6">
      <w:pPr>
        <w:pStyle w:val="Default"/>
        <w:rPr>
          <w:rFonts w:asciiTheme="minorHAnsi" w:hAnsiTheme="minorHAnsi" w:cstheme="minorHAnsi"/>
          <w:color w:val="auto"/>
          <w:sz w:val="16"/>
          <w:szCs w:val="16"/>
        </w:rPr>
      </w:pPr>
    </w:p>
    <w:p w14:paraId="589C7F3A" w14:textId="02EADA4C" w:rsidR="007019CE" w:rsidRPr="00636D7A" w:rsidRDefault="00C358DF" w:rsidP="00C358DF">
      <w:pPr>
        <w:pStyle w:val="Default"/>
        <w:ind w:right="-567"/>
        <w:contextualSpacing/>
        <w:rPr>
          <w:sz w:val="20"/>
          <w:szCs w:val="20"/>
        </w:rPr>
      </w:pPr>
      <w:bookmarkStart w:id="0" w:name="_GoBack"/>
      <w:bookmarkEnd w:id="0"/>
      <w:r w:rsidRPr="00636D7A">
        <w:rPr>
          <w:sz w:val="20"/>
          <w:szCs w:val="20"/>
        </w:rPr>
        <w:t xml:space="preserve"> </w:t>
      </w:r>
    </w:p>
    <w:sectPr w:rsidR="007019CE" w:rsidRPr="00636D7A" w:rsidSect="00694CC6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590D0" w14:textId="77777777" w:rsidR="00597B9A" w:rsidRDefault="00597B9A" w:rsidP="002550B9">
      <w:pPr>
        <w:spacing w:after="0" w:line="240" w:lineRule="auto"/>
      </w:pPr>
      <w:r>
        <w:separator/>
      </w:r>
    </w:p>
  </w:endnote>
  <w:endnote w:type="continuationSeparator" w:id="0">
    <w:p w14:paraId="4D8AED66" w14:textId="77777777" w:rsidR="00597B9A" w:rsidRDefault="00597B9A" w:rsidP="00255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C2C17" w14:textId="77777777" w:rsidR="00597B9A" w:rsidRDefault="00597B9A" w:rsidP="002550B9">
      <w:pPr>
        <w:spacing w:after="0" w:line="240" w:lineRule="auto"/>
      </w:pPr>
      <w:r>
        <w:separator/>
      </w:r>
    </w:p>
  </w:footnote>
  <w:footnote w:type="continuationSeparator" w:id="0">
    <w:p w14:paraId="158C3778" w14:textId="77777777" w:rsidR="00597B9A" w:rsidRDefault="00597B9A" w:rsidP="00255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F8E"/>
    <w:multiLevelType w:val="hybridMultilevel"/>
    <w:tmpl w:val="22AC894C"/>
    <w:lvl w:ilvl="0" w:tplc="0415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07A85611"/>
    <w:multiLevelType w:val="hybridMultilevel"/>
    <w:tmpl w:val="305C8EF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F1B7F04"/>
    <w:multiLevelType w:val="hybridMultilevel"/>
    <w:tmpl w:val="8772AB4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A562779"/>
    <w:multiLevelType w:val="hybridMultilevel"/>
    <w:tmpl w:val="28A23568"/>
    <w:lvl w:ilvl="0" w:tplc="B05420B6">
      <w:numFmt w:val="bullet"/>
      <w:lvlText w:val=""/>
      <w:lvlJc w:val="left"/>
      <w:pPr>
        <w:ind w:left="785" w:hanging="360"/>
      </w:pPr>
      <w:rPr>
        <w:rFonts w:ascii="Symbol" w:eastAsiaTheme="minorHAnsi" w:hAnsi="Symbol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31F4D75"/>
    <w:multiLevelType w:val="hybridMultilevel"/>
    <w:tmpl w:val="88E652C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695EE2"/>
    <w:multiLevelType w:val="hybridMultilevel"/>
    <w:tmpl w:val="9D0A2D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5"/>
  </w:num>
  <w:num w:numId="5">
    <w:abstractNumId w:val="7"/>
  </w:num>
  <w:num w:numId="6">
    <w:abstractNumId w:val="21"/>
  </w:num>
  <w:num w:numId="7">
    <w:abstractNumId w:val="3"/>
  </w:num>
  <w:num w:numId="8">
    <w:abstractNumId w:val="10"/>
  </w:num>
  <w:num w:numId="9">
    <w:abstractNumId w:val="18"/>
  </w:num>
  <w:num w:numId="10">
    <w:abstractNumId w:val="17"/>
  </w:num>
  <w:num w:numId="11">
    <w:abstractNumId w:val="14"/>
  </w:num>
  <w:num w:numId="12">
    <w:abstractNumId w:val="5"/>
  </w:num>
  <w:num w:numId="13">
    <w:abstractNumId w:val="8"/>
  </w:num>
  <w:num w:numId="14">
    <w:abstractNumId w:val="23"/>
  </w:num>
  <w:num w:numId="15">
    <w:abstractNumId w:val="13"/>
  </w:num>
  <w:num w:numId="16">
    <w:abstractNumId w:val="19"/>
  </w:num>
  <w:num w:numId="17">
    <w:abstractNumId w:val="24"/>
  </w:num>
  <w:num w:numId="18">
    <w:abstractNumId w:val="11"/>
  </w:num>
  <w:num w:numId="19">
    <w:abstractNumId w:val="6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6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TWgDHnhTXLQAAAA=="/>
  </w:docVars>
  <w:rsids>
    <w:rsidRoot w:val="008B5A4E"/>
    <w:rsid w:val="000015C5"/>
    <w:rsid w:val="00005C8C"/>
    <w:rsid w:val="000060A7"/>
    <w:rsid w:val="00017791"/>
    <w:rsid w:val="0002376F"/>
    <w:rsid w:val="000250B9"/>
    <w:rsid w:val="00030E1F"/>
    <w:rsid w:val="00031413"/>
    <w:rsid w:val="00032F7B"/>
    <w:rsid w:val="00033A7A"/>
    <w:rsid w:val="000355C6"/>
    <w:rsid w:val="00040780"/>
    <w:rsid w:val="000566BB"/>
    <w:rsid w:val="00065253"/>
    <w:rsid w:val="000764CF"/>
    <w:rsid w:val="00082065"/>
    <w:rsid w:val="00085680"/>
    <w:rsid w:val="00091D73"/>
    <w:rsid w:val="000975F6"/>
    <w:rsid w:val="00097605"/>
    <w:rsid w:val="000B0463"/>
    <w:rsid w:val="000B480A"/>
    <w:rsid w:val="000B6AF6"/>
    <w:rsid w:val="000D3298"/>
    <w:rsid w:val="000E5E6E"/>
    <w:rsid w:val="00103C04"/>
    <w:rsid w:val="00111D72"/>
    <w:rsid w:val="0011362A"/>
    <w:rsid w:val="00113B4B"/>
    <w:rsid w:val="001145D9"/>
    <w:rsid w:val="00127F83"/>
    <w:rsid w:val="0013051D"/>
    <w:rsid w:val="00136DC5"/>
    <w:rsid w:val="00150429"/>
    <w:rsid w:val="00166246"/>
    <w:rsid w:val="001746E7"/>
    <w:rsid w:val="00181789"/>
    <w:rsid w:val="00182F27"/>
    <w:rsid w:val="00191755"/>
    <w:rsid w:val="001A3059"/>
    <w:rsid w:val="001D23D8"/>
    <w:rsid w:val="001D556D"/>
    <w:rsid w:val="001E06EC"/>
    <w:rsid w:val="001E0F2B"/>
    <w:rsid w:val="001E466D"/>
    <w:rsid w:val="001E56B8"/>
    <w:rsid w:val="001E5D5B"/>
    <w:rsid w:val="001F06EB"/>
    <w:rsid w:val="002055CC"/>
    <w:rsid w:val="00216D23"/>
    <w:rsid w:val="0022290D"/>
    <w:rsid w:val="00222C11"/>
    <w:rsid w:val="00225794"/>
    <w:rsid w:val="0023350E"/>
    <w:rsid w:val="002550B9"/>
    <w:rsid w:val="00265CBB"/>
    <w:rsid w:val="00266B22"/>
    <w:rsid w:val="00271ACC"/>
    <w:rsid w:val="0029148D"/>
    <w:rsid w:val="002A7134"/>
    <w:rsid w:val="002A72B3"/>
    <w:rsid w:val="002A7B25"/>
    <w:rsid w:val="002B60A1"/>
    <w:rsid w:val="002F552A"/>
    <w:rsid w:val="002F76C7"/>
    <w:rsid w:val="00303FA2"/>
    <w:rsid w:val="00322D05"/>
    <w:rsid w:val="00325695"/>
    <w:rsid w:val="00331191"/>
    <w:rsid w:val="0033591A"/>
    <w:rsid w:val="003363E4"/>
    <w:rsid w:val="00350812"/>
    <w:rsid w:val="00356124"/>
    <w:rsid w:val="00356E0F"/>
    <w:rsid w:val="00360EBA"/>
    <w:rsid w:val="00376A57"/>
    <w:rsid w:val="0038016D"/>
    <w:rsid w:val="00380C06"/>
    <w:rsid w:val="0038783E"/>
    <w:rsid w:val="0039180B"/>
    <w:rsid w:val="003A7A6F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244FB"/>
    <w:rsid w:val="00435CAB"/>
    <w:rsid w:val="00444E11"/>
    <w:rsid w:val="00453916"/>
    <w:rsid w:val="004563BA"/>
    <w:rsid w:val="0046155C"/>
    <w:rsid w:val="00462DE8"/>
    <w:rsid w:val="0046640D"/>
    <w:rsid w:val="00470BDA"/>
    <w:rsid w:val="00475F6D"/>
    <w:rsid w:val="00483830"/>
    <w:rsid w:val="004843CE"/>
    <w:rsid w:val="00486CBA"/>
    <w:rsid w:val="00487DD8"/>
    <w:rsid w:val="00492C0F"/>
    <w:rsid w:val="0049628B"/>
    <w:rsid w:val="004B15DD"/>
    <w:rsid w:val="004B3411"/>
    <w:rsid w:val="004C32AD"/>
    <w:rsid w:val="004C3CBA"/>
    <w:rsid w:val="004D25EE"/>
    <w:rsid w:val="004D3A6D"/>
    <w:rsid w:val="004E2A2D"/>
    <w:rsid w:val="004E54C6"/>
    <w:rsid w:val="004F125E"/>
    <w:rsid w:val="004F7227"/>
    <w:rsid w:val="00501783"/>
    <w:rsid w:val="00503610"/>
    <w:rsid w:val="005076E7"/>
    <w:rsid w:val="00507821"/>
    <w:rsid w:val="00523377"/>
    <w:rsid w:val="00535190"/>
    <w:rsid w:val="00544E1C"/>
    <w:rsid w:val="00551642"/>
    <w:rsid w:val="005517B0"/>
    <w:rsid w:val="005647B4"/>
    <w:rsid w:val="00566DC6"/>
    <w:rsid w:val="0056781C"/>
    <w:rsid w:val="00581C8E"/>
    <w:rsid w:val="005858DB"/>
    <w:rsid w:val="00586577"/>
    <w:rsid w:val="005866C8"/>
    <w:rsid w:val="00597B9A"/>
    <w:rsid w:val="005B61DB"/>
    <w:rsid w:val="005C1377"/>
    <w:rsid w:val="005C4E35"/>
    <w:rsid w:val="005C7A3A"/>
    <w:rsid w:val="005F40F7"/>
    <w:rsid w:val="005F57C8"/>
    <w:rsid w:val="005F7DA9"/>
    <w:rsid w:val="006012D2"/>
    <w:rsid w:val="00617E09"/>
    <w:rsid w:val="00630E9F"/>
    <w:rsid w:val="00633616"/>
    <w:rsid w:val="00636D7A"/>
    <w:rsid w:val="006375E2"/>
    <w:rsid w:val="006415DD"/>
    <w:rsid w:val="00642F18"/>
    <w:rsid w:val="006431D2"/>
    <w:rsid w:val="00665BEA"/>
    <w:rsid w:val="00670911"/>
    <w:rsid w:val="00675167"/>
    <w:rsid w:val="0068666A"/>
    <w:rsid w:val="00694CC6"/>
    <w:rsid w:val="00695AE4"/>
    <w:rsid w:val="006A7DF9"/>
    <w:rsid w:val="006B7794"/>
    <w:rsid w:val="006C4F03"/>
    <w:rsid w:val="006E32CE"/>
    <w:rsid w:val="0070029D"/>
    <w:rsid w:val="007019CE"/>
    <w:rsid w:val="00702B21"/>
    <w:rsid w:val="007068A9"/>
    <w:rsid w:val="00713D1C"/>
    <w:rsid w:val="00715574"/>
    <w:rsid w:val="00732003"/>
    <w:rsid w:val="0073258D"/>
    <w:rsid w:val="00741836"/>
    <w:rsid w:val="0074511C"/>
    <w:rsid w:val="00745692"/>
    <w:rsid w:val="00746A8E"/>
    <w:rsid w:val="00752991"/>
    <w:rsid w:val="00756D26"/>
    <w:rsid w:val="007718A4"/>
    <w:rsid w:val="007773BA"/>
    <w:rsid w:val="0079040B"/>
    <w:rsid w:val="00791837"/>
    <w:rsid w:val="007931BC"/>
    <w:rsid w:val="00793585"/>
    <w:rsid w:val="007A2EF1"/>
    <w:rsid w:val="007E61C7"/>
    <w:rsid w:val="007E64E0"/>
    <w:rsid w:val="00802656"/>
    <w:rsid w:val="00803BAD"/>
    <w:rsid w:val="00804717"/>
    <w:rsid w:val="0081183A"/>
    <w:rsid w:val="00811E57"/>
    <w:rsid w:val="00813654"/>
    <w:rsid w:val="00822578"/>
    <w:rsid w:val="00825EFE"/>
    <w:rsid w:val="008306CA"/>
    <w:rsid w:val="00837833"/>
    <w:rsid w:val="00854328"/>
    <w:rsid w:val="0085495E"/>
    <w:rsid w:val="00860DAC"/>
    <w:rsid w:val="008670FA"/>
    <w:rsid w:val="00870D19"/>
    <w:rsid w:val="00883CFF"/>
    <w:rsid w:val="008939AB"/>
    <w:rsid w:val="008A52EF"/>
    <w:rsid w:val="008B5A4E"/>
    <w:rsid w:val="008B762E"/>
    <w:rsid w:val="008D370B"/>
    <w:rsid w:val="00911DA2"/>
    <w:rsid w:val="0091751A"/>
    <w:rsid w:val="0092040C"/>
    <w:rsid w:val="009321C5"/>
    <w:rsid w:val="00942636"/>
    <w:rsid w:val="00946153"/>
    <w:rsid w:val="009507D5"/>
    <w:rsid w:val="0096680B"/>
    <w:rsid w:val="00992B8C"/>
    <w:rsid w:val="00994F01"/>
    <w:rsid w:val="009958FD"/>
    <w:rsid w:val="00997172"/>
    <w:rsid w:val="009A6302"/>
    <w:rsid w:val="009C0E54"/>
    <w:rsid w:val="009C12D8"/>
    <w:rsid w:val="009C21AF"/>
    <w:rsid w:val="009D580D"/>
    <w:rsid w:val="009E1094"/>
    <w:rsid w:val="009E296C"/>
    <w:rsid w:val="009E7058"/>
    <w:rsid w:val="009F71E9"/>
    <w:rsid w:val="00A163FA"/>
    <w:rsid w:val="00A276D4"/>
    <w:rsid w:val="00A34BE5"/>
    <w:rsid w:val="00A360C7"/>
    <w:rsid w:val="00A433BA"/>
    <w:rsid w:val="00A44031"/>
    <w:rsid w:val="00A45F83"/>
    <w:rsid w:val="00A60B56"/>
    <w:rsid w:val="00A63A84"/>
    <w:rsid w:val="00A87DE6"/>
    <w:rsid w:val="00AA7633"/>
    <w:rsid w:val="00AB1CEA"/>
    <w:rsid w:val="00AB3C21"/>
    <w:rsid w:val="00AC146F"/>
    <w:rsid w:val="00AC1B4E"/>
    <w:rsid w:val="00AC4DD8"/>
    <w:rsid w:val="00AD4E77"/>
    <w:rsid w:val="00AE24E6"/>
    <w:rsid w:val="00AE3782"/>
    <w:rsid w:val="00B021BA"/>
    <w:rsid w:val="00B10130"/>
    <w:rsid w:val="00B23BEB"/>
    <w:rsid w:val="00B368F2"/>
    <w:rsid w:val="00B44A42"/>
    <w:rsid w:val="00B50C6C"/>
    <w:rsid w:val="00B72E14"/>
    <w:rsid w:val="00B8584E"/>
    <w:rsid w:val="00B87A06"/>
    <w:rsid w:val="00B96070"/>
    <w:rsid w:val="00BA0E92"/>
    <w:rsid w:val="00BB0311"/>
    <w:rsid w:val="00BB3079"/>
    <w:rsid w:val="00BF1BF6"/>
    <w:rsid w:val="00BF782C"/>
    <w:rsid w:val="00C03446"/>
    <w:rsid w:val="00C035C3"/>
    <w:rsid w:val="00C05885"/>
    <w:rsid w:val="00C137FC"/>
    <w:rsid w:val="00C358DF"/>
    <w:rsid w:val="00C53138"/>
    <w:rsid w:val="00C56FB7"/>
    <w:rsid w:val="00C66C6B"/>
    <w:rsid w:val="00C80266"/>
    <w:rsid w:val="00C80331"/>
    <w:rsid w:val="00C87F9C"/>
    <w:rsid w:val="00C9793B"/>
    <w:rsid w:val="00CA56F2"/>
    <w:rsid w:val="00CA791F"/>
    <w:rsid w:val="00CB06F9"/>
    <w:rsid w:val="00CB575D"/>
    <w:rsid w:val="00CC245E"/>
    <w:rsid w:val="00CC2C0E"/>
    <w:rsid w:val="00CC7270"/>
    <w:rsid w:val="00CC7EC3"/>
    <w:rsid w:val="00CD2519"/>
    <w:rsid w:val="00CD78ED"/>
    <w:rsid w:val="00CF151B"/>
    <w:rsid w:val="00CF7B74"/>
    <w:rsid w:val="00D06135"/>
    <w:rsid w:val="00D12281"/>
    <w:rsid w:val="00D17FDD"/>
    <w:rsid w:val="00D217A1"/>
    <w:rsid w:val="00D317BF"/>
    <w:rsid w:val="00D42707"/>
    <w:rsid w:val="00D44643"/>
    <w:rsid w:val="00D44C46"/>
    <w:rsid w:val="00D52B8F"/>
    <w:rsid w:val="00D61BC1"/>
    <w:rsid w:val="00D61E0C"/>
    <w:rsid w:val="00D62C78"/>
    <w:rsid w:val="00D64684"/>
    <w:rsid w:val="00D64C9F"/>
    <w:rsid w:val="00D6517A"/>
    <w:rsid w:val="00D707C7"/>
    <w:rsid w:val="00D72080"/>
    <w:rsid w:val="00D74B29"/>
    <w:rsid w:val="00D7675E"/>
    <w:rsid w:val="00D84610"/>
    <w:rsid w:val="00D9714E"/>
    <w:rsid w:val="00DA2F51"/>
    <w:rsid w:val="00DB29AE"/>
    <w:rsid w:val="00DB476C"/>
    <w:rsid w:val="00DD5F65"/>
    <w:rsid w:val="00DE0D07"/>
    <w:rsid w:val="00DE3856"/>
    <w:rsid w:val="00DF0C3C"/>
    <w:rsid w:val="00DF11C7"/>
    <w:rsid w:val="00DF3FF7"/>
    <w:rsid w:val="00E0108E"/>
    <w:rsid w:val="00E05E3A"/>
    <w:rsid w:val="00E36563"/>
    <w:rsid w:val="00E36CA7"/>
    <w:rsid w:val="00E40D3B"/>
    <w:rsid w:val="00E42578"/>
    <w:rsid w:val="00E57EC6"/>
    <w:rsid w:val="00E634D2"/>
    <w:rsid w:val="00E84428"/>
    <w:rsid w:val="00EA03D6"/>
    <w:rsid w:val="00EA0BBD"/>
    <w:rsid w:val="00EA21CA"/>
    <w:rsid w:val="00EB2FD7"/>
    <w:rsid w:val="00EC242E"/>
    <w:rsid w:val="00EC4DB2"/>
    <w:rsid w:val="00ED7CE7"/>
    <w:rsid w:val="00EE0897"/>
    <w:rsid w:val="00EE3992"/>
    <w:rsid w:val="00EE6299"/>
    <w:rsid w:val="00EF0920"/>
    <w:rsid w:val="00EF388C"/>
    <w:rsid w:val="00EF4958"/>
    <w:rsid w:val="00EF5525"/>
    <w:rsid w:val="00F01185"/>
    <w:rsid w:val="00F01C81"/>
    <w:rsid w:val="00F0288F"/>
    <w:rsid w:val="00F03826"/>
    <w:rsid w:val="00F12411"/>
    <w:rsid w:val="00F15227"/>
    <w:rsid w:val="00F156AA"/>
    <w:rsid w:val="00F23888"/>
    <w:rsid w:val="00F35323"/>
    <w:rsid w:val="00F472FC"/>
    <w:rsid w:val="00F50265"/>
    <w:rsid w:val="00F5650F"/>
    <w:rsid w:val="00F60AB5"/>
    <w:rsid w:val="00F648D3"/>
    <w:rsid w:val="00F66ADB"/>
    <w:rsid w:val="00F671AF"/>
    <w:rsid w:val="00F77A3E"/>
    <w:rsid w:val="00F87D4F"/>
    <w:rsid w:val="00F9097B"/>
    <w:rsid w:val="00F94FBE"/>
    <w:rsid w:val="00FA0173"/>
    <w:rsid w:val="00FA15CD"/>
    <w:rsid w:val="00FA59BF"/>
    <w:rsid w:val="00FB5DB3"/>
    <w:rsid w:val="00FC0780"/>
    <w:rsid w:val="00FC1064"/>
    <w:rsid w:val="00FC1CB2"/>
    <w:rsid w:val="00FD536A"/>
    <w:rsid w:val="00FE059A"/>
    <w:rsid w:val="00FF110E"/>
    <w:rsid w:val="00FF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docId w15:val="{582F8DFE-835B-4F56-BEC2-3B9DD3614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01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0B9"/>
  </w:style>
  <w:style w:type="paragraph" w:styleId="Stopka">
    <w:name w:val="footer"/>
    <w:basedOn w:val="Normalny"/>
    <w:link w:val="Stopka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0B9"/>
  </w:style>
  <w:style w:type="character" w:customStyle="1" w:styleId="rynqvb">
    <w:name w:val="rynqvb"/>
    <w:basedOn w:val="Domylnaczcionkaakapitu"/>
    <w:rsid w:val="001746E7"/>
  </w:style>
  <w:style w:type="character" w:styleId="Hipercze">
    <w:name w:val="Hyperlink"/>
    <w:basedOn w:val="Domylnaczcionkaakapitu"/>
    <w:uiPriority w:val="99"/>
    <w:unhideWhenUsed/>
    <w:rsid w:val="00FF141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F141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9097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9097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909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D12A7-D20D-4CB2-B896-633A31CE5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201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lor College of Medicine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owak</cp:lastModifiedBy>
  <cp:revision>75</cp:revision>
  <cp:lastPrinted>2024-12-13T11:03:00Z</cp:lastPrinted>
  <dcterms:created xsi:type="dcterms:W3CDTF">2024-04-10T09:24:00Z</dcterms:created>
  <dcterms:modified xsi:type="dcterms:W3CDTF">2024-12-3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eebbecd49ac1156c911e2686b64254208529ee25f2d0803c16786027696951</vt:lpwstr>
  </property>
</Properties>
</file>